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0FA782" w14:textId="09B9A8D5" w:rsidR="00B370AA" w:rsidRDefault="00F41AA4" w:rsidP="00B370AA">
      <w:pPr>
        <w:pStyle w:val="1"/>
        <w:jc w:val="center"/>
        <w:rPr>
          <w:noProof/>
        </w:rPr>
      </w:pPr>
      <w:r>
        <w:t>Exercise</w:t>
      </w:r>
      <w:r w:rsidR="00B370AA" w:rsidRPr="00B370AA">
        <w:t xml:space="preserve">: </w:t>
      </w:r>
      <w:r w:rsidR="00B370AA" w:rsidRPr="00B370AA">
        <w:rPr>
          <w:noProof/>
        </w:rPr>
        <w:t>Git and GitHub</w:t>
      </w:r>
    </w:p>
    <w:p w14:paraId="6FED77A6" w14:textId="1385679C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a9"/>
          </w:rPr>
          <w:t>"</w:t>
        </w:r>
        <w:r w:rsidR="00B44C41">
          <w:rPr>
            <w:rStyle w:val="a9"/>
          </w:rPr>
          <w:t>Software Technologies</w:t>
        </w:r>
        <w:r w:rsidRPr="007730D2">
          <w:rPr>
            <w:rStyle w:val="a9"/>
          </w:rPr>
          <w:t xml:space="preserve">" course @ </w:t>
        </w:r>
        <w:r w:rsidRPr="007730D2">
          <w:rPr>
            <w:rStyle w:val="a9"/>
            <w:noProof/>
          </w:rPr>
          <w:t>SoftUni</w:t>
        </w:r>
      </w:hyperlink>
      <w:r w:rsidRPr="007730D2">
        <w:t>.</w:t>
      </w:r>
    </w:p>
    <w:p w14:paraId="2E7BB629" w14:textId="77777777" w:rsidR="0048681C" w:rsidRPr="00B370AA" w:rsidRDefault="0048681C" w:rsidP="0048681C">
      <w:pPr>
        <w:pStyle w:val="2"/>
        <w:rPr>
          <w:lang w:val="bg-BG"/>
        </w:rPr>
      </w:pPr>
      <w:r>
        <w:t>Register</w:t>
      </w:r>
      <w:r w:rsidRPr="00B370AA">
        <w:t xml:space="preserve"> a </w:t>
      </w:r>
      <w:r w:rsidRPr="00B370AA">
        <w:rPr>
          <w:noProof/>
        </w:rPr>
        <w:t xml:space="preserve">GitHub </w:t>
      </w:r>
      <w:r w:rsidRPr="00B370AA">
        <w:t>Profile</w:t>
      </w:r>
    </w:p>
    <w:p w14:paraId="5B08141E" w14:textId="77777777" w:rsidR="0048681C" w:rsidRPr="001C3CD5" w:rsidRDefault="0048681C" w:rsidP="0048681C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9" w:history="1">
        <w:r w:rsidRPr="00B370AA">
          <w:rPr>
            <w:rStyle w:val="a9"/>
            <w:rFonts w:cs="Arial"/>
          </w:rPr>
          <w:t>http://github.com</w:t>
        </w:r>
      </w:hyperlink>
      <w:r>
        <w:rPr>
          <w:rStyle w:val="a9"/>
          <w:rFonts w:cs="Arial"/>
          <w:lang w:val="bg-BG"/>
        </w:rPr>
        <w:t>/</w:t>
      </w:r>
    </w:p>
    <w:p w14:paraId="5FF898D7" w14:textId="15AEBBBC" w:rsidR="0048681C" w:rsidRDefault="00F41AA4" w:rsidP="0048681C">
      <w:pPr>
        <w:rPr>
          <w:bCs/>
          <w:noProof/>
        </w:rPr>
      </w:pPr>
      <w:r>
        <w:rPr>
          <w:bCs/>
          <w:noProof/>
        </w:rPr>
        <w:t>Add a screenshot to your profile here:</w:t>
      </w:r>
    </w:p>
    <w:p w14:paraId="5B335B4E" w14:textId="2654B073" w:rsidR="002C7480" w:rsidRDefault="0033765F" w:rsidP="0048681C">
      <w:pPr>
        <w:rPr>
          <w:bCs/>
          <w:noProof/>
        </w:rPr>
      </w:pPr>
      <w:r>
        <w:rPr>
          <w:bCs/>
          <w:noProof/>
        </w:rPr>
        <w:drawing>
          <wp:inline distT="0" distB="0" distL="0" distR="0" wp14:anchorId="1A020505" wp14:editId="4501B7E8">
            <wp:extent cx="6626225" cy="3727450"/>
            <wp:effectExtent l="0" t="0" r="3175" b="6350"/>
            <wp:docPr id="1644664340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664340" name="Картина 164466434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4DE5B" w14:textId="17B338B4" w:rsidR="00F41AA4" w:rsidRDefault="00F41AA4" w:rsidP="0048681C">
      <w:pPr>
        <w:rPr>
          <w:bCs/>
          <w:noProof/>
        </w:rPr>
      </w:pPr>
    </w:p>
    <w:p w14:paraId="7AB04167" w14:textId="56C9FE88" w:rsidR="00485DF0" w:rsidRDefault="00485DF0">
      <w:pPr>
        <w:pStyle w:val="2"/>
      </w:pPr>
      <w:r>
        <w:t>Clone a Repo</w:t>
      </w:r>
    </w:p>
    <w:p w14:paraId="1821A2CB" w14:textId="5D35476A" w:rsidR="006275D7" w:rsidRDefault="00485DF0" w:rsidP="00485DF0">
      <w:r w:rsidRPr="00485DF0">
        <w:t xml:space="preserve">Navigate to </w:t>
      </w:r>
      <w:hyperlink r:id="rId11" w:history="1">
        <w:r w:rsidRPr="00187154">
          <w:rPr>
            <w:rStyle w:val="a9"/>
          </w:rPr>
          <w:t>https://github.com/SoftUni</w:t>
        </w:r>
      </w:hyperlink>
      <w:r>
        <w:t xml:space="preserve">. Find a repo that you like. We have </w:t>
      </w:r>
      <w:r w:rsidR="00341B38">
        <w:t>books</w:t>
      </w:r>
      <w:r>
        <w:t xml:space="preserve"> that might </w:t>
      </w:r>
      <w:r w:rsidR="00341B38">
        <w:t xml:space="preserve">of </w:t>
      </w:r>
      <w:r>
        <w:t xml:space="preserve">interest </w:t>
      </w:r>
      <w:r w:rsidR="00341B38">
        <w:t xml:space="preserve">to </w:t>
      </w:r>
      <w:r>
        <w:t xml:space="preserve">you. Clone a repo of your </w:t>
      </w:r>
      <w:r w:rsidR="006275D7">
        <w:t>choice</w:t>
      </w:r>
      <w:r>
        <w:t xml:space="preserve"> in your profile. </w:t>
      </w:r>
    </w:p>
    <w:p w14:paraId="1E3699D3" w14:textId="7BF243D8" w:rsidR="00485DF0" w:rsidRDefault="00485DF0" w:rsidP="00485DF0">
      <w:r>
        <w:t>Provide a picture of the cloned repo</w:t>
      </w:r>
      <w:r w:rsidR="006275D7">
        <w:t xml:space="preserve"> here:</w:t>
      </w:r>
    </w:p>
    <w:p w14:paraId="1BBA9751" w14:textId="5BD123D5" w:rsidR="006275D7" w:rsidRPr="00485DF0" w:rsidRDefault="0033765F" w:rsidP="00485DF0">
      <w:r>
        <w:rPr>
          <w:noProof/>
        </w:rPr>
        <w:lastRenderedPageBreak/>
        <w:drawing>
          <wp:inline distT="0" distB="0" distL="0" distR="0" wp14:anchorId="015892ED" wp14:editId="10A2F571">
            <wp:extent cx="6626225" cy="4056380"/>
            <wp:effectExtent l="0" t="0" r="3175" b="1270"/>
            <wp:docPr id="148592035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5920354" name="Картина 148592035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5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2D1E5" w14:textId="636B02D9" w:rsidR="006275D7" w:rsidRDefault="006275D7">
      <w:pPr>
        <w:pStyle w:val="2"/>
      </w:pPr>
      <w:r>
        <w:t>Download a local copy of the repo to your computer</w:t>
      </w:r>
    </w:p>
    <w:p w14:paraId="1B593B37" w14:textId="0CA8ABEC" w:rsidR="006275D7" w:rsidRDefault="006275D7" w:rsidP="006275D7">
      <w:r>
        <w:t xml:space="preserve">Using </w:t>
      </w:r>
      <w:proofErr w:type="spellStart"/>
      <w:r>
        <w:t>GitBash</w:t>
      </w:r>
      <w:proofErr w:type="spellEnd"/>
      <w:r>
        <w:t xml:space="preserve"> or GitHub Desktop, download a local copy of the repo to your computer.</w:t>
      </w:r>
    </w:p>
    <w:p w14:paraId="3DD83515" w14:textId="62B5A83C" w:rsidR="006275D7" w:rsidRDefault="006275D7" w:rsidP="006275D7">
      <w:r>
        <w:t>Add a picture of the folder here:</w:t>
      </w:r>
    </w:p>
    <w:p w14:paraId="10D91289" w14:textId="574B3AFE" w:rsidR="002D51D3" w:rsidRPr="006275D7" w:rsidRDefault="002D51D3" w:rsidP="006275D7">
      <w:r>
        <w:rPr>
          <w:noProof/>
        </w:rPr>
        <w:drawing>
          <wp:inline distT="0" distB="0" distL="0" distR="0" wp14:anchorId="7C22F690" wp14:editId="6BF58C37">
            <wp:extent cx="6626225" cy="3141980"/>
            <wp:effectExtent l="0" t="0" r="3175" b="1270"/>
            <wp:docPr id="1107734441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7734441" name="Картина 110773444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4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D51D3" w:rsidRPr="006275D7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CF577F" w14:textId="77777777" w:rsidR="004A6F21" w:rsidRDefault="004A6F21" w:rsidP="008068A2">
      <w:pPr>
        <w:spacing w:after="0" w:line="240" w:lineRule="auto"/>
      </w:pPr>
      <w:r>
        <w:separator/>
      </w:r>
    </w:p>
  </w:endnote>
  <w:endnote w:type="continuationSeparator" w:id="0">
    <w:p w14:paraId="7E961527" w14:textId="77777777" w:rsidR="004A6F21" w:rsidRDefault="004A6F2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1C1AFA" w:rsidRPr="001C1AFA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1AFA" w:rsidRPr="001C1A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A93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3A93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99B099" w14:textId="77777777" w:rsidR="004A6F21" w:rsidRDefault="004A6F21" w:rsidP="008068A2">
      <w:pPr>
        <w:spacing w:after="0" w:line="240" w:lineRule="auto"/>
      </w:pPr>
      <w:r>
        <w:separator/>
      </w:r>
    </w:p>
  </w:footnote>
  <w:footnote w:type="continuationSeparator" w:id="0">
    <w:p w14:paraId="4650B4CF" w14:textId="77777777" w:rsidR="004A6F21" w:rsidRDefault="004A6F2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2946EFF2"/>
    <w:lvl w:ilvl="0" w:tplc="08BC7AEE">
      <w:start w:val="1"/>
      <w:numFmt w:val="decimal"/>
      <w:pStyle w:val="2"/>
      <w:lvlText w:val="%1."/>
      <w:lvlJc w:val="left"/>
      <w:pPr>
        <w:ind w:left="45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265438"/>
    <w:multiLevelType w:val="hybridMultilevel"/>
    <w:tmpl w:val="93EC399E"/>
    <w:lvl w:ilvl="0" w:tplc="D6BA4D94">
      <w:start w:val="1"/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49772220">
    <w:abstractNumId w:val="2"/>
  </w:num>
  <w:num w:numId="2" w16cid:durableId="460003732">
    <w:abstractNumId w:val="1"/>
  </w:num>
  <w:num w:numId="3" w16cid:durableId="1094206131">
    <w:abstractNumId w:val="5"/>
  </w:num>
  <w:num w:numId="4" w16cid:durableId="861868014">
    <w:abstractNumId w:val="9"/>
  </w:num>
  <w:num w:numId="5" w16cid:durableId="2120567775">
    <w:abstractNumId w:val="10"/>
  </w:num>
  <w:num w:numId="6" w16cid:durableId="875627238">
    <w:abstractNumId w:val="7"/>
  </w:num>
  <w:num w:numId="7" w16cid:durableId="649137501">
    <w:abstractNumId w:val="6"/>
  </w:num>
  <w:num w:numId="8" w16cid:durableId="322588286">
    <w:abstractNumId w:val="0"/>
  </w:num>
  <w:num w:numId="9" w16cid:durableId="1512112162">
    <w:abstractNumId w:val="8"/>
  </w:num>
  <w:num w:numId="10" w16cid:durableId="1194686642">
    <w:abstractNumId w:val="13"/>
  </w:num>
  <w:num w:numId="11" w16cid:durableId="1735085793">
    <w:abstractNumId w:val="2"/>
    <w:lvlOverride w:ilvl="0">
      <w:startOverride w:val="1"/>
    </w:lvlOverride>
  </w:num>
  <w:num w:numId="12" w16cid:durableId="1115639866">
    <w:abstractNumId w:val="11"/>
  </w:num>
  <w:num w:numId="13" w16cid:durableId="2073887104">
    <w:abstractNumId w:val="15"/>
  </w:num>
  <w:num w:numId="14" w16cid:durableId="159852519">
    <w:abstractNumId w:val="14"/>
  </w:num>
  <w:num w:numId="15" w16cid:durableId="644773935">
    <w:abstractNumId w:val="4"/>
  </w:num>
  <w:num w:numId="16" w16cid:durableId="1103188909">
    <w:abstractNumId w:val="12"/>
  </w:num>
  <w:num w:numId="17" w16cid:durableId="1311715515">
    <w:abstractNumId w:val="2"/>
    <w:lvlOverride w:ilvl="0">
      <w:startOverride w:val="1"/>
    </w:lvlOverride>
  </w:num>
  <w:num w:numId="18" w16cid:durableId="1718581985">
    <w:abstractNumId w:val="3"/>
  </w:num>
  <w:num w:numId="19" w16cid:durableId="54790280">
    <w:abstractNumId w:val="2"/>
    <w:lvlOverride w:ilvl="0">
      <w:startOverride w:val="1"/>
    </w:lvlOverride>
  </w:num>
  <w:num w:numId="20" w16cid:durableId="294914836">
    <w:abstractNumId w:val="2"/>
    <w:lvlOverride w:ilvl="0">
      <w:startOverride w:val="1"/>
    </w:lvlOverride>
  </w:num>
  <w:num w:numId="21" w16cid:durableId="1763136929">
    <w:abstractNumId w:val="2"/>
  </w:num>
  <w:num w:numId="22" w16cid:durableId="2016180709">
    <w:abstractNumId w:val="2"/>
    <w:lvlOverride w:ilvl="0">
      <w:startOverride w:val="1"/>
    </w:lvlOverride>
  </w:num>
  <w:num w:numId="23" w16cid:durableId="1429158644">
    <w:abstractNumId w:val="2"/>
    <w:lvlOverride w:ilvl="0">
      <w:startOverride w:val="2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83D"/>
    <w:rsid w:val="00002C1C"/>
    <w:rsid w:val="00007044"/>
    <w:rsid w:val="000142B2"/>
    <w:rsid w:val="0001451E"/>
    <w:rsid w:val="00023DC6"/>
    <w:rsid w:val="00025F04"/>
    <w:rsid w:val="00054DBF"/>
    <w:rsid w:val="00064815"/>
    <w:rsid w:val="00064D15"/>
    <w:rsid w:val="0008559D"/>
    <w:rsid w:val="00086727"/>
    <w:rsid w:val="00087A5E"/>
    <w:rsid w:val="0009209B"/>
    <w:rsid w:val="000A0492"/>
    <w:rsid w:val="000A6794"/>
    <w:rsid w:val="000B39E6"/>
    <w:rsid w:val="000B56F0"/>
    <w:rsid w:val="000C3A23"/>
    <w:rsid w:val="000C5361"/>
    <w:rsid w:val="000D17B3"/>
    <w:rsid w:val="000E09B8"/>
    <w:rsid w:val="001021E3"/>
    <w:rsid w:val="00103906"/>
    <w:rsid w:val="001275B9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837BD"/>
    <w:rsid w:val="00183A2C"/>
    <w:rsid w:val="00185D5E"/>
    <w:rsid w:val="001A6728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E78DD"/>
    <w:rsid w:val="00202683"/>
    <w:rsid w:val="00215FCE"/>
    <w:rsid w:val="002326A7"/>
    <w:rsid w:val="00232E7D"/>
    <w:rsid w:val="0023766D"/>
    <w:rsid w:val="00247ECA"/>
    <w:rsid w:val="00251A06"/>
    <w:rsid w:val="00264287"/>
    <w:rsid w:val="0026589D"/>
    <w:rsid w:val="002664E1"/>
    <w:rsid w:val="002674C4"/>
    <w:rsid w:val="002819B5"/>
    <w:rsid w:val="002853F4"/>
    <w:rsid w:val="0028555D"/>
    <w:rsid w:val="002A0413"/>
    <w:rsid w:val="002A2D2D"/>
    <w:rsid w:val="002C1896"/>
    <w:rsid w:val="002C539D"/>
    <w:rsid w:val="002C71C6"/>
    <w:rsid w:val="002C7480"/>
    <w:rsid w:val="002D07CA"/>
    <w:rsid w:val="002D51D3"/>
    <w:rsid w:val="002F4AA5"/>
    <w:rsid w:val="00305122"/>
    <w:rsid w:val="003114AD"/>
    <w:rsid w:val="00314417"/>
    <w:rsid w:val="003230CF"/>
    <w:rsid w:val="0032705A"/>
    <w:rsid w:val="0033212E"/>
    <w:rsid w:val="0033490F"/>
    <w:rsid w:val="0033765F"/>
    <w:rsid w:val="00341593"/>
    <w:rsid w:val="00341B38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B0278"/>
    <w:rsid w:val="003B1846"/>
    <w:rsid w:val="003B1DF4"/>
    <w:rsid w:val="003B6A53"/>
    <w:rsid w:val="003C2C11"/>
    <w:rsid w:val="003C49F9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85DF0"/>
    <w:rsid w:val="0048681C"/>
    <w:rsid w:val="00491748"/>
    <w:rsid w:val="004A6F21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123F"/>
    <w:rsid w:val="00553CCB"/>
    <w:rsid w:val="00563DC7"/>
    <w:rsid w:val="00564029"/>
    <w:rsid w:val="00564D7B"/>
    <w:rsid w:val="0056527D"/>
    <w:rsid w:val="0056786B"/>
    <w:rsid w:val="0057138C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24212"/>
    <w:rsid w:val="006242A9"/>
    <w:rsid w:val="00624DCF"/>
    <w:rsid w:val="006275D7"/>
    <w:rsid w:val="00630003"/>
    <w:rsid w:val="0063342B"/>
    <w:rsid w:val="00636FAD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D6DDD"/>
    <w:rsid w:val="006E1302"/>
    <w:rsid w:val="006E2245"/>
    <w:rsid w:val="006E55B4"/>
    <w:rsid w:val="006E7E50"/>
    <w:rsid w:val="00704432"/>
    <w:rsid w:val="007051DF"/>
    <w:rsid w:val="00724DA4"/>
    <w:rsid w:val="00733398"/>
    <w:rsid w:val="0075115E"/>
    <w:rsid w:val="00763912"/>
    <w:rsid w:val="00774E44"/>
    <w:rsid w:val="00785258"/>
    <w:rsid w:val="00791F02"/>
    <w:rsid w:val="0079324A"/>
    <w:rsid w:val="00794EEE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12C13"/>
    <w:rsid w:val="00836CA4"/>
    <w:rsid w:val="00845B93"/>
    <w:rsid w:val="0085184F"/>
    <w:rsid w:val="0085188C"/>
    <w:rsid w:val="008604BB"/>
    <w:rsid w:val="00861625"/>
    <w:rsid w:val="008617B5"/>
    <w:rsid w:val="00867625"/>
    <w:rsid w:val="00870828"/>
    <w:rsid w:val="0088080B"/>
    <w:rsid w:val="00882C2E"/>
    <w:rsid w:val="0088588D"/>
    <w:rsid w:val="008B07D7"/>
    <w:rsid w:val="008B557F"/>
    <w:rsid w:val="008B704F"/>
    <w:rsid w:val="008C2344"/>
    <w:rsid w:val="008C2B83"/>
    <w:rsid w:val="008C5930"/>
    <w:rsid w:val="008C6B0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D464D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86BA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03E1"/>
    <w:rsid w:val="00B148DD"/>
    <w:rsid w:val="00B2472A"/>
    <w:rsid w:val="00B319A5"/>
    <w:rsid w:val="00B33FE6"/>
    <w:rsid w:val="00B370AA"/>
    <w:rsid w:val="00B44C41"/>
    <w:rsid w:val="00B535A1"/>
    <w:rsid w:val="00B567F6"/>
    <w:rsid w:val="00B56DF3"/>
    <w:rsid w:val="00B57A5C"/>
    <w:rsid w:val="00B6185B"/>
    <w:rsid w:val="00B638EB"/>
    <w:rsid w:val="00B63DED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1A97"/>
    <w:rsid w:val="00BE399E"/>
    <w:rsid w:val="00BF1775"/>
    <w:rsid w:val="00BF1859"/>
    <w:rsid w:val="00BF201D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764C"/>
    <w:rsid w:val="00D22895"/>
    <w:rsid w:val="00D3404A"/>
    <w:rsid w:val="00D35ED7"/>
    <w:rsid w:val="00D4354E"/>
    <w:rsid w:val="00D43F69"/>
    <w:rsid w:val="00D47560"/>
    <w:rsid w:val="00D50F79"/>
    <w:rsid w:val="00D73957"/>
    <w:rsid w:val="00D8395C"/>
    <w:rsid w:val="00D910AA"/>
    <w:rsid w:val="00D96829"/>
    <w:rsid w:val="00D97C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0F10"/>
    <w:rsid w:val="00E86D42"/>
    <w:rsid w:val="00E870B8"/>
    <w:rsid w:val="00E97271"/>
    <w:rsid w:val="00EA1019"/>
    <w:rsid w:val="00EA3B29"/>
    <w:rsid w:val="00EA75EA"/>
    <w:rsid w:val="00EB7421"/>
    <w:rsid w:val="00EB7D91"/>
    <w:rsid w:val="00EC36F5"/>
    <w:rsid w:val="00EC5A4D"/>
    <w:rsid w:val="00ED0DEA"/>
    <w:rsid w:val="00ED73C4"/>
    <w:rsid w:val="00EE6A5F"/>
    <w:rsid w:val="00F166C4"/>
    <w:rsid w:val="00F20B48"/>
    <w:rsid w:val="00F258BA"/>
    <w:rsid w:val="00F27E9C"/>
    <w:rsid w:val="00F41AA4"/>
    <w:rsid w:val="00F41F41"/>
    <w:rsid w:val="00F46918"/>
    <w:rsid w:val="00F46DDE"/>
    <w:rsid w:val="00F655ED"/>
    <w:rsid w:val="00F7033C"/>
    <w:rsid w:val="00F96D0D"/>
    <w:rsid w:val="00F976AD"/>
    <w:rsid w:val="00FA6461"/>
    <w:rsid w:val="00FA7334"/>
    <w:rsid w:val="00FD650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2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367561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4C2C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1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8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086/software-technologies-may-2023" TargetMode="External"/><Relationship Id="rId13" Type="http://schemas.openxmlformats.org/officeDocument/2006/relationships/image" Target="media/image3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jp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SoftUni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github.com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C:\Users\Yoana\Desktop\soft-tech\Sept-2021\common-lectures\08.%20Git-and-GitHub\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40.png"/><Relationship Id="rId41" Type="http://schemas.openxmlformats.org/officeDocument/2006/relationships/image" Target="media/image13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849ED3-FD76-40BE-AB25-22D65FA5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17</Words>
  <Characters>673</Characters>
  <Application>Microsoft Office Word</Application>
  <DocSecurity>0</DocSecurity>
  <Lines>5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imeon Rodopski</cp:lastModifiedBy>
  <cp:revision>8</cp:revision>
  <cp:lastPrinted>2025-08-19T17:07:00Z</cp:lastPrinted>
  <dcterms:created xsi:type="dcterms:W3CDTF">2023-05-22T14:11:00Z</dcterms:created>
  <dcterms:modified xsi:type="dcterms:W3CDTF">2025-08-19T17:07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</Properties>
</file>